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A99D9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95E217" wp14:editId="46E2ED8C">
                <wp:simplePos x="0" y="0"/>
                <wp:positionH relativeFrom="page">
                  <wp:posOffset>-47624</wp:posOffset>
                </wp:positionH>
                <wp:positionV relativeFrom="paragraph">
                  <wp:posOffset>314325</wp:posOffset>
                </wp:positionV>
                <wp:extent cx="3801110" cy="1021404"/>
                <wp:effectExtent l="0" t="0" r="2794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1110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079E5D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1534E7E" w14:textId="29332B60" w:rsidR="003D5CB2" w:rsidRPr="00960669" w:rsidRDefault="00041971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Health Unit Coordin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5E217" id="Rectangle 4" o:spid="_x0000_s1026" style="position:absolute;left:0;text-align:left;margin-left:-3.75pt;margin-top:24.75pt;width:299.3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" fillcolor="#2e74b5 [2404]" strokecolor="#1f4d78 [1604]" strokeweight="1pt">
                <v:textbox>
                  <w:txbxContent>
                    <w:p w14:paraId="5A079E5D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1534E7E" w14:textId="29332B60" w:rsidR="003D5CB2" w:rsidRPr="00960669" w:rsidRDefault="00041971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Health Unit Coordina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78372B36" wp14:editId="7781B924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CBA5B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6A8841A" wp14:editId="49E0B42F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07C9A" w14:textId="77777777" w:rsidR="003D5CB2" w:rsidRPr="00041971" w:rsidRDefault="003D5CB2" w:rsidP="0004197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9B8FD02" w14:textId="77777777" w:rsidR="003D5CB2" w:rsidRPr="00041971" w:rsidRDefault="003D5CB2" w:rsidP="0004197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8CF0021" w14:textId="77777777" w:rsidR="003D5CB2" w:rsidRPr="00041971" w:rsidRDefault="003D5CB2" w:rsidP="0004197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844D9FD" w14:textId="77777777" w:rsidR="003D5CB2" w:rsidRPr="00041971" w:rsidRDefault="003D5CB2" w:rsidP="0004197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46B9D3F" w14:textId="77777777" w:rsidR="003D5CB2" w:rsidRPr="00041971" w:rsidRDefault="003D5CB2" w:rsidP="0004197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70CA9A8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 a seasoned and experienced health professional, I want to display my enthusiasm to join your hospital as a Health Unit Coordinator. I happened to learn about the job opening in a job portal. I have superior problem-solving skills and computer literacy to manage the patients’ medical records efficiently. </w:t>
                            </w:r>
                          </w:p>
                          <w:p w14:paraId="7BD56B0C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578941C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utlining my current job duties for your consideration:</w:t>
                            </w:r>
                          </w:p>
                          <w:p w14:paraId="63E0216C" w14:textId="77777777" w:rsid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49AD8E6" w14:textId="21375C64" w:rsidR="00041971" w:rsidRPr="00041971" w:rsidRDefault="00041971" w:rsidP="0004197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reet and help the patients.</w:t>
                            </w:r>
                          </w:p>
                          <w:p w14:paraId="737FD9BA" w14:textId="77777777" w:rsidR="00041971" w:rsidRPr="00041971" w:rsidRDefault="00041971" w:rsidP="0004197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swer telephone and address the inquiries.</w:t>
                            </w:r>
                          </w:p>
                          <w:p w14:paraId="0AD09D40" w14:textId="77777777" w:rsidR="00041971" w:rsidRPr="00041971" w:rsidRDefault="00041971" w:rsidP="0004197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iaise between the physician and patients.</w:t>
                            </w:r>
                          </w:p>
                          <w:p w14:paraId="002D4A4A" w14:textId="77777777" w:rsidR="00041971" w:rsidRPr="00041971" w:rsidRDefault="00041971" w:rsidP="0004197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plete the formalities and paperwork on admission and discharge of patients.</w:t>
                            </w:r>
                          </w:p>
                          <w:p w14:paraId="6487A889" w14:textId="77777777" w:rsidR="00041971" w:rsidRPr="00041971" w:rsidRDefault="00041971" w:rsidP="0004197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assistance in onboarding and training of new hires.</w:t>
                            </w:r>
                          </w:p>
                          <w:p w14:paraId="43597DB1" w14:textId="77777777" w:rsidR="00041971" w:rsidRPr="00041971" w:rsidRDefault="00041971" w:rsidP="0004197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e cleanliness and neatness in the hospital premises.</w:t>
                            </w:r>
                          </w:p>
                          <w:p w14:paraId="5B37C312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543663B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markable communication, effective leadership, and comprehensive financial knowledge are the key skills that helped me excel in the current role. I feel confident to become an ideal asset for your team.</w:t>
                            </w:r>
                          </w:p>
                          <w:p w14:paraId="05B58D00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0EEE8E2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walking through my job application. I am submitting my resume for your kind review. I am available for the personal round of interview at your soonest convenience.</w:t>
                            </w:r>
                          </w:p>
                          <w:p w14:paraId="0868DC34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9D46FE9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25D62041" w14:textId="77777777" w:rsidR="00041971" w:rsidRPr="00041971" w:rsidRDefault="00041971" w:rsidP="0004197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4197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BE57491" w14:textId="77777777" w:rsidR="003D5CB2" w:rsidRPr="00041971" w:rsidRDefault="003D5CB2" w:rsidP="0004197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A884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5C007C9A" w14:textId="77777777" w:rsidR="003D5CB2" w:rsidRPr="00041971" w:rsidRDefault="003D5CB2" w:rsidP="0004197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9B8FD02" w14:textId="77777777" w:rsidR="003D5CB2" w:rsidRPr="00041971" w:rsidRDefault="003D5CB2" w:rsidP="0004197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8CF0021" w14:textId="77777777" w:rsidR="003D5CB2" w:rsidRPr="00041971" w:rsidRDefault="003D5CB2" w:rsidP="0004197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844D9FD" w14:textId="77777777" w:rsidR="003D5CB2" w:rsidRPr="00041971" w:rsidRDefault="003D5CB2" w:rsidP="0004197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46B9D3F" w14:textId="77777777" w:rsidR="003D5CB2" w:rsidRPr="00041971" w:rsidRDefault="003D5CB2" w:rsidP="0004197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70CA9A8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 a seasoned and experienced health professional, I want to display my enthusiasm to join your hospital as a Health Unit Coordinator. I happened to learn about the job opening in a job portal. I have superior problem-solving skills and computer literacy to manage the patients’ medical records efficiently. </w:t>
                      </w:r>
                    </w:p>
                    <w:p w14:paraId="7BD56B0C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578941C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utlining my current job duties for your consideration:</w:t>
                      </w:r>
                    </w:p>
                    <w:p w14:paraId="63E0216C" w14:textId="77777777" w:rsid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49AD8E6" w14:textId="21375C64" w:rsidR="00041971" w:rsidRPr="00041971" w:rsidRDefault="00041971" w:rsidP="0004197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reet and help the patients.</w:t>
                      </w:r>
                    </w:p>
                    <w:p w14:paraId="737FD9BA" w14:textId="77777777" w:rsidR="00041971" w:rsidRPr="00041971" w:rsidRDefault="00041971" w:rsidP="00041971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swer telephone and address the inquiries.</w:t>
                      </w:r>
                    </w:p>
                    <w:p w14:paraId="0AD09D40" w14:textId="77777777" w:rsidR="00041971" w:rsidRPr="00041971" w:rsidRDefault="00041971" w:rsidP="00041971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iaise between the physician and patients.</w:t>
                      </w:r>
                    </w:p>
                    <w:p w14:paraId="002D4A4A" w14:textId="77777777" w:rsidR="00041971" w:rsidRPr="00041971" w:rsidRDefault="00041971" w:rsidP="00041971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plete the formalities and paperwork on admission and discharge of patients.</w:t>
                      </w:r>
                    </w:p>
                    <w:p w14:paraId="6487A889" w14:textId="77777777" w:rsidR="00041971" w:rsidRPr="00041971" w:rsidRDefault="00041971" w:rsidP="00041971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assistance in onboarding and training of new hires.</w:t>
                      </w:r>
                    </w:p>
                    <w:p w14:paraId="43597DB1" w14:textId="77777777" w:rsidR="00041971" w:rsidRPr="00041971" w:rsidRDefault="00041971" w:rsidP="00041971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e cleanliness and neatness in the hospital premises.</w:t>
                      </w:r>
                    </w:p>
                    <w:p w14:paraId="5B37C312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543663B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markable communication, effective leadership, and comprehensive financial knowledge are the key skills that helped me excel in the current role. I feel confident to become an ideal asset for your team.</w:t>
                      </w:r>
                    </w:p>
                    <w:p w14:paraId="05B58D00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0EEE8E2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walking through my job application. I am submitting my resume for your kind review. I am available for the personal round of interview at your soonest convenience.</w:t>
                      </w:r>
                    </w:p>
                    <w:p w14:paraId="0868DC34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9D46FE9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25D62041" w14:textId="77777777" w:rsidR="00041971" w:rsidRPr="00041971" w:rsidRDefault="00041971" w:rsidP="0004197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4197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BE57491" w14:textId="77777777" w:rsidR="003D5CB2" w:rsidRPr="00041971" w:rsidRDefault="003D5CB2" w:rsidP="0004197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FCCAB" w14:textId="77777777" w:rsidR="00343036" w:rsidRDefault="00343036" w:rsidP="0041077B">
      <w:pPr>
        <w:spacing w:after="0" w:line="240" w:lineRule="auto"/>
      </w:pPr>
      <w:r>
        <w:separator/>
      </w:r>
    </w:p>
  </w:endnote>
  <w:endnote w:type="continuationSeparator" w:id="0">
    <w:p w14:paraId="5B6A3482" w14:textId="77777777" w:rsidR="00343036" w:rsidRDefault="00343036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9CD06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672D0F6" wp14:editId="7DC7189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CBB4AD9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E58A9" w14:textId="77777777" w:rsidR="00343036" w:rsidRDefault="00343036" w:rsidP="0041077B">
      <w:pPr>
        <w:spacing w:after="0" w:line="240" w:lineRule="auto"/>
      </w:pPr>
      <w:r>
        <w:separator/>
      </w:r>
    </w:p>
  </w:footnote>
  <w:footnote w:type="continuationSeparator" w:id="0">
    <w:p w14:paraId="2E7B1D4B" w14:textId="77777777" w:rsidR="00343036" w:rsidRDefault="00343036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E4A5D"/>
    <w:multiLevelType w:val="hybridMultilevel"/>
    <w:tmpl w:val="114CD1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D30A6"/>
    <w:multiLevelType w:val="multilevel"/>
    <w:tmpl w:val="2140E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041971"/>
    <w:rsid w:val="001764F9"/>
    <w:rsid w:val="001A7DCC"/>
    <w:rsid w:val="002616A5"/>
    <w:rsid w:val="00343036"/>
    <w:rsid w:val="00356825"/>
    <w:rsid w:val="00384C9A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2FB73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0419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Unit Coordinator Cover Letter Sample</dc:title>
  <dc:subject>Create your Cover Letter using Free Health Unit Coordinator Cover Letter Sample Template</dc:subject>
  <dc:creator>QwikResume.com</dc:creator>
  <cp:keywords/>
  <dc:description/>
  <dcterms:created xsi:type="dcterms:W3CDTF">2021-12-05T07:20:00Z</dcterms:created>
  <dcterms:modified xsi:type="dcterms:W3CDTF">2021-12-05T07:20:00Z</dcterms:modified>
  <cp:category>Healthcare &amp; Edu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